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4605d9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4da4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599b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0:29:48Z</dcterms:created>
  <dcterms:modified xsi:type="dcterms:W3CDTF">2016-12-06T00:29:48Z</dcterms:modified>
</cp:coreProperties>
</file>